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1D28DC" w:rsidRDefault="001D28DC">
      <w:pPr>
        <w:spacing w:after="0" w:line="240" w:lineRule="auto"/>
      </w:pP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5A1D92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 #672 Create a mini Leap enabled program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D28DC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D28DC" w:rsidRPr="00A84A1B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>
        <w:rPr>
          <w:rFonts w:ascii="Times New Roman" w:eastAsia="Times New Roman" w:hAnsi="Times New Roman" w:cs="Times New Roman"/>
          <w:sz w:val="24"/>
          <w:szCs w:val="24"/>
        </w:rPr>
        <w:t>AR-VR-VE (Multimodal Interaction with ASL case study)</w:t>
      </w:r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>: Dr. Francisco Ortega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>: Dr. Francisco Ortega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>: Dr. Francisco Ortega</w:t>
      </w:r>
    </w:p>
    <w:p w:rsidR="001D28DC" w:rsidRDefault="001D28DC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1D28DC" w:rsidRDefault="001D28DC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1D28DC" w:rsidRDefault="00A84A1B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>User Story Name: Learn Leap API</w:t>
      </w:r>
    </w:p>
    <w:p w:rsidR="001D28DC" w:rsidRDefault="001D28DC">
      <w:pPr>
        <w:spacing w:after="0" w:line="240" w:lineRule="auto"/>
      </w:pPr>
    </w:p>
    <w:p w:rsidR="00A84A1B" w:rsidRDefault="00A84A1B" w:rsidP="00A84A1B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1D28DC" w:rsidRDefault="00A84A1B" w:rsidP="00A84A1B">
      <w:pPr>
        <w:pStyle w:val="ListParagraph"/>
        <w:numPr>
          <w:ilvl w:val="0"/>
          <w:numId w:val="3"/>
        </w:numPr>
        <w:spacing w:before="80" w:after="0" w:line="240" w:lineRule="auto"/>
      </w:pPr>
      <w:r>
        <w:t xml:space="preserve">As a developer, I </w:t>
      </w:r>
      <w:r w:rsidR="005A1D92">
        <w:t>want to build a miniature test program that is Leap enabled, so that I can begin exploring what is and is not possible with the API.</w:t>
      </w:r>
    </w:p>
    <w:p w:rsidR="001D28DC" w:rsidRDefault="001D28DC">
      <w:pPr>
        <w:spacing w:before="80" w:after="240" w:line="240" w:lineRule="auto"/>
      </w:pPr>
    </w:p>
    <w:p w:rsidR="001D28DC" w:rsidRDefault="00A84A1B">
      <w:pPr>
        <w:spacing w:before="80" w:after="240" w:line="240" w:lineRule="auto"/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</w:p>
    <w:p w:rsidR="001D28DC" w:rsidRDefault="005A1D92">
      <w:pPr>
        <w:numPr>
          <w:ilvl w:val="0"/>
          <w:numId w:val="2"/>
        </w:numPr>
        <w:spacing w:before="80" w:after="0" w:line="240" w:lineRule="auto"/>
        <w:ind w:hanging="360"/>
      </w:pPr>
      <w:r>
        <w:t>Successfully set up coding environment.</w:t>
      </w:r>
    </w:p>
    <w:p w:rsidR="005A1D92" w:rsidRDefault="005A1D92">
      <w:pPr>
        <w:numPr>
          <w:ilvl w:val="0"/>
          <w:numId w:val="2"/>
        </w:numPr>
        <w:spacing w:before="80" w:after="0" w:line="240" w:lineRule="auto"/>
        <w:ind w:hanging="360"/>
      </w:pPr>
      <w:r>
        <w:t>Successfully compile a Leap enabled program.</w:t>
      </w:r>
    </w:p>
    <w:p w:rsidR="001D28DC" w:rsidRDefault="001D28DC" w:rsidP="00A84A1B">
      <w:pPr>
        <w:spacing w:before="80" w:after="0" w:line="240" w:lineRule="auto"/>
        <w:ind w:left="720"/>
        <w:rPr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Name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Actor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Preconditions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Description &lt;Flow of events&gt;:</w:t>
      </w: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 &lt;</w:t>
      </w:r>
      <w:r>
        <w:rPr>
          <w:rFonts w:ascii="Times New Roman" w:eastAsia="Times New Roman" w:hAnsi="Times New Roman" w:cs="Times New Roman"/>
          <w:sz w:val="28"/>
          <w:szCs w:val="28"/>
        </w:rPr>
        <w:t>you can use draw.io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&gt;</w:t>
      </w: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equence Diagram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1D28DC">
      <w:pPr>
        <w:spacing w:after="24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1D28DC" w:rsidRDefault="001D28DC">
      <w:pPr>
        <w:spacing w:after="240" w:line="240" w:lineRule="auto"/>
      </w:pP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Unit Test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1D28DC">
      <w:pPr>
        <w:spacing w:before="200"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1D28DC" w:rsidRDefault="001D28DC">
      <w:pPr>
        <w:spacing w:after="0" w:line="240" w:lineRule="auto"/>
      </w:pPr>
      <w:bookmarkStart w:id="1" w:name="_30j0zll" w:colFirst="0" w:colLast="0"/>
      <w:bookmarkEnd w:id="1"/>
    </w:p>
    <w:p w:rsidR="00B3139C" w:rsidRDefault="00B3139C">
      <w:pPr>
        <w:spacing w:after="0" w:line="240" w:lineRule="auto"/>
      </w:pPr>
      <w:r>
        <w:rPr>
          <w:noProof/>
          <w:lang w:val="en-US"/>
        </w:rPr>
        <w:drawing>
          <wp:inline distT="0" distB="0" distL="0" distR="0" wp14:anchorId="72F12D4D" wp14:editId="2A7DD0CD">
            <wp:extent cx="5943212" cy="4386263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5486" cy="4387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Mini leap enabled program</w:t>
      </w:r>
      <w:r w:rsidR="00BF5D1C">
        <w:t xml:space="preserve">, provides frame number, FPS, time, and number of hands on the screen. </w:t>
      </w:r>
      <w:r w:rsidR="00BF5D1C">
        <w:br/>
      </w:r>
      <w:r w:rsidR="00BF5D1C">
        <w:rPr>
          <w:noProof/>
          <w:lang w:val="en-US"/>
        </w:rPr>
        <w:lastRenderedPageBreak/>
        <w:drawing>
          <wp:inline distT="0" distB="0" distL="0" distR="0" wp14:anchorId="459759F9" wp14:editId="3CF737A0">
            <wp:extent cx="5943600" cy="2660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D1C">
        <w:br/>
        <w:t xml:space="preserve">Frame vector data </w:t>
      </w:r>
      <w:r w:rsidR="00B1489B">
        <w:t>that is output by the program. This will be needed in order to begin to create the real project.</w:t>
      </w:r>
      <w:bookmarkStart w:id="2" w:name="_GoBack"/>
      <w:bookmarkEnd w:id="2"/>
    </w:p>
    <w:sectPr w:rsidR="00B3139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A720F"/>
    <w:multiLevelType w:val="multilevel"/>
    <w:tmpl w:val="FDD4327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" w15:restartNumberingAfterBreak="0">
    <w:nsid w:val="2F2D7E4F"/>
    <w:multiLevelType w:val="hybridMultilevel"/>
    <w:tmpl w:val="C08425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4BBA60C4"/>
    <w:multiLevelType w:val="multilevel"/>
    <w:tmpl w:val="316684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A2NbS0MDAytjA3NTRT0lEKTi0uzszPAykwqgUAUBVkKCwAAAA="/>
  </w:docVars>
  <w:rsids>
    <w:rsidRoot w:val="001D28DC"/>
    <w:rsid w:val="001D28DC"/>
    <w:rsid w:val="003F3944"/>
    <w:rsid w:val="005A1D92"/>
    <w:rsid w:val="00A84A1B"/>
    <w:rsid w:val="00B1489B"/>
    <w:rsid w:val="00B3139C"/>
    <w:rsid w:val="00B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CC265"/>
  <w15:docId w15:val="{3A0F3724-EEA1-4115-B54C-645CA571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84A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6</cp:revision>
  <dcterms:created xsi:type="dcterms:W3CDTF">2017-09-19T16:54:00Z</dcterms:created>
  <dcterms:modified xsi:type="dcterms:W3CDTF">2017-09-20T03:53:00Z</dcterms:modified>
</cp:coreProperties>
</file>